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12202267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chiga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85F70" w14:textId="77777777" w:rsidR="00E33071" w:rsidRDefault="00E33071" w:rsidP="00CB37D9">
      <w:pPr>
        <w:spacing w:after="0" w:line="240" w:lineRule="auto"/>
      </w:pPr>
      <w:r>
        <w:separator/>
      </w:r>
    </w:p>
  </w:endnote>
  <w:endnote w:type="continuationSeparator" w:id="0">
    <w:p w14:paraId="3C176A3F" w14:textId="77777777" w:rsidR="00E33071" w:rsidRDefault="00E3307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03F93" w14:textId="77777777" w:rsidR="00943802" w:rsidRDefault="00943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FFE07DF" w:rsidR="00CB37D9" w:rsidRPr="00943802" w:rsidRDefault="00CB37D9" w:rsidP="00943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5F9341" w14:textId="77777777" w:rsidR="00943802" w:rsidRDefault="00943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EE374" w14:textId="77777777" w:rsidR="00E33071" w:rsidRDefault="00E33071" w:rsidP="00CB37D9">
      <w:pPr>
        <w:spacing w:after="0" w:line="240" w:lineRule="auto"/>
      </w:pPr>
      <w:r>
        <w:separator/>
      </w:r>
    </w:p>
  </w:footnote>
  <w:footnote w:type="continuationSeparator" w:id="0">
    <w:p w14:paraId="17E8E504" w14:textId="77777777" w:rsidR="00E33071" w:rsidRDefault="00E3307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FA591" w14:textId="77777777" w:rsidR="00943802" w:rsidRDefault="009438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6E79861" w:rsidR="00AD6FC0" w:rsidRPr="00943802" w:rsidRDefault="00AD6FC0" w:rsidP="009438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B3669" w14:textId="77777777" w:rsidR="00943802" w:rsidRDefault="009438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02108457">
    <w:abstractNumId w:val="1"/>
  </w:num>
  <w:num w:numId="2" w16cid:durableId="332614202">
    <w:abstractNumId w:val="0"/>
  </w:num>
  <w:num w:numId="3" w16cid:durableId="189413875">
    <w:abstractNumId w:val="2"/>
  </w:num>
  <w:num w:numId="4" w16cid:durableId="216286985">
    <w:abstractNumId w:val="4"/>
  </w:num>
  <w:num w:numId="5" w16cid:durableId="1538814910">
    <w:abstractNumId w:val="5"/>
  </w:num>
  <w:num w:numId="6" w16cid:durableId="1543470662">
    <w:abstractNumId w:val="3"/>
  </w:num>
  <w:num w:numId="7" w16cid:durableId="890651784">
    <w:abstractNumId w:val="8"/>
  </w:num>
  <w:num w:numId="8" w16cid:durableId="1505126695">
    <w:abstractNumId w:val="6"/>
  </w:num>
  <w:num w:numId="9" w16cid:durableId="13830933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3802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33071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